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  <w:r>
        <w:t xml:space="preserve"> </w:t>
      </w:r>
      <w:r>
        <w:t xml:space="preserve">for</w:t>
      </w:r>
      <w:r>
        <w:t xml:space="preserve"> </w:t>
      </w:r>
      <w:r>
        <w:t xml:space="preserve">2019</w:t>
      </w:r>
      <w:r>
        <w:t xml:space="preserve"> </w:t>
      </w:r>
      <w:r>
        <w:t xml:space="preserve">-</w:t>
      </w:r>
      <w:r>
        <w:t xml:space="preserve"> </w:t>
      </w:r>
      <w:r>
        <w:t xml:space="preserve">Summaries</w:t>
      </w:r>
      <w:r>
        <w:t xml:space="preserve"> </w:t>
      </w:r>
      <w:r>
        <w:t xml:space="preserve">of</w:t>
      </w:r>
      <w:r>
        <w:t xml:space="preserve"> </w:t>
      </w:r>
      <w:r>
        <w:t xml:space="preserve">Text</w:t>
      </w:r>
      <w:r>
        <w:t xml:space="preserve"> </w:t>
      </w:r>
      <w:r>
        <w:t xml:space="preserve">Responses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,</w:t>
      </w:r>
      <w:r>
        <w:t xml:space="preserve"> </w:t>
      </w:r>
      <w:r>
        <w:t xml:space="preserve">PhD;</w:t>
      </w:r>
      <w:r>
        <w:t xml:space="preserve"> </w:t>
      </w:r>
      <w:r>
        <w:t xml:space="preserve">Vice-Chair</w:t>
      </w:r>
      <w:r>
        <w:t xml:space="preserve"> </w:t>
      </w:r>
      <w:r>
        <w:t xml:space="preserve">District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8/3/2020</w:t>
      </w:r>
    </w:p>
    <w:p>
      <w:pPr>
        <w:pStyle w:val="Heading2"/>
      </w:pPr>
      <w:bookmarkStart w:id="20" w:name="annual-chapter-reports-from-2019"/>
      <w:r>
        <w:t xml:space="preserve">2019 Annual Chapter Reports from 2019</w:t>
      </w:r>
      <w:bookmarkEnd w:id="20"/>
    </w:p>
    <w:p>
      <w:pPr>
        <w:pStyle w:val="FirstParagraph"/>
      </w:pPr>
      <w:r>
        <w:t xml:space="preserve">The Excel file containing all of the 2019 Annual ASA Chapter Reports was downloaded from the ASA Leader Hub - under Annual Chapter Reports. Go to</w:t>
      </w:r>
      <w:r>
        <w:t xml:space="preserve"> </w:t>
      </w:r>
      <w:hyperlink r:id="rId21">
        <w:r>
          <w:rPr>
            <w:rStyle w:val="Hyperlink"/>
          </w:rPr>
          <w:t xml:space="preserve">https://ww2.amstat.org/MembersOnly/chapterreportsnew/adminreportstatus_districts.cfm</w:t>
        </w:r>
      </w:hyperlink>
      <w:r>
        <w:t xml:space="preserve"> </w:t>
      </w:r>
      <w:r>
        <w:t xml:space="preserve">logged in with an ASA leader/officer account.</w:t>
      </w:r>
    </w:p>
    <w:p>
      <w:pPr>
        <w:pStyle w:val="Heading2"/>
      </w:pPr>
      <w:bookmarkStart w:id="22" w:name="text-summary-of-other-chapter-activities"/>
      <w:r>
        <w:t xml:space="preserve">Text Summary of</w:t>
      </w:r>
      <w:r>
        <w:t xml:space="preserve"> </w:t>
      </w:r>
      <w:r>
        <w:t xml:space="preserve">“</w:t>
      </w:r>
      <w:r>
        <w:t xml:space="preserve">Other Chapter Activities</w:t>
      </w:r>
      <w:r>
        <w:t xml:space="preserve">”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Chapters_2019AnnualReports_tex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Chapters_2019AnnualReports_tex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Other Chapter Activities - Bigram (2 word) Summary</w:t>
      </w:r>
    </w:p>
    <w:tbl>
      <w:tblPr>
        <w:tblStyle w:val="Table"/>
        <w:tblW w:type="pct" w:w="0.0"/>
        <w:tblLook w:firstRow="1"/>
        <w:tblCaption w:val="Other Chapter Activities - Bigram (2 word) Summ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r competitio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 ev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er da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leton universit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fe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 li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el discuss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even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ce fai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fully hel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2"/>
      </w:pPr>
      <w:bookmarkStart w:id="25" w:name="X53a47a8bc469aa1c25b9d0e6614c0449cf63c91"/>
      <w:r>
        <w:t xml:space="preserve">Text Summary of</w:t>
      </w:r>
      <w:r>
        <w:t xml:space="preserve"> </w:t>
      </w:r>
      <w:r>
        <w:t xml:space="preserve">“</w:t>
      </w:r>
      <w:r>
        <w:t xml:space="preserve">Other Details of Chapter Activities</w:t>
      </w:r>
      <w:r>
        <w:t xml:space="preserve">”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Chapters_2019AnnualReports_tex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Chapters_2019AnnualReports_tex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Other Chapter Activity Details - Bigram (2 word) Summary</w:t>
      </w:r>
    </w:p>
    <w:tbl>
      <w:tblPr>
        <w:tblStyle w:val="Table"/>
        <w:tblW w:type="pct" w:w="0.0"/>
        <w:tblLook w:firstRow="1"/>
        <w:tblCaption w:val="Other Chapter Activity Details - Bigram (2 word) Summ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r competition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meeting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scienc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ation entitle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orable mentio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comb fellow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divisio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th grad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usal infer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sion honorab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fai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 da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ited speak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ific universit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r sess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al method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28" w:name="text-summary-of-use-of-stimulus-funds"/>
      <w:r>
        <w:t xml:space="preserve">Text Summary of</w:t>
      </w:r>
      <w:r>
        <w:t xml:space="preserve"> </w:t>
      </w:r>
      <w:r>
        <w:t xml:space="preserve">“</w:t>
      </w:r>
      <w:r>
        <w:t xml:space="preserve">Use of Stimulus Funds</w:t>
      </w:r>
      <w:r>
        <w:t xml:space="preserve">”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Chapters_2019AnnualReports_tex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Chapters_2019AnnualReports_tex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Use of Stimulus Funds - Bigram (2 word) Summary</w:t>
      </w:r>
    </w:p>
    <w:tbl>
      <w:tblPr>
        <w:tblStyle w:val="Table"/>
        <w:tblW w:type="pct" w:w="0.0"/>
        <w:tblLook w:firstRow="1"/>
        <w:tblCaption w:val="Use of Stimulus Funds - Bigram (2 word) Summ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us fund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 award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ant ev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fai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s support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el co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tup s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 scienc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el discussa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present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meetin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2"/>
      </w:pPr>
      <w:bookmarkStart w:id="31" w:name="X6f0cd429d6a616c4e7e044744b764d72097780f"/>
      <w:r>
        <w:t xml:space="preserve">Text Summary of</w:t>
      </w:r>
      <w:r>
        <w:t xml:space="preserve"> </w:t>
      </w:r>
      <w:r>
        <w:t xml:space="preserve">“</w:t>
      </w:r>
      <w:r>
        <w:t xml:space="preserve">How can ASA help your chapter?</w:t>
      </w:r>
      <w:r>
        <w:t xml:space="preserve">”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Chapters_2019AnnualReports_tex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AChapters_2019AnnualReports_tex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How can ASA help your chapter? - Bigram (2 word) Summary</w:t>
      </w:r>
    </w:p>
    <w:tbl>
      <w:tblPr>
        <w:tblStyle w:val="Table"/>
        <w:tblW w:type="pct" w:w="0.0"/>
        <w:tblLook w:firstRow="1"/>
        <w:tblCaption w:val="How can ASA help your chapter? - Bigram (2 word) Summ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us fund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ncial suppor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reach activit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ce fai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us fu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us fund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1" Target="https://ww2.amstat.org/MembersOnly/chapterreportsnew/adminreportstatus_districts.cf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2.amstat.org/MembersOnly/chapterreportsnew/adminreportstatus_districts.cf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Annual Reports for 2019 - Summaries of Text Responses</dc:title>
  <dc:creator>Melinda Higgins, PhD; Vice-Chair District 5</dc:creator>
  <cp:keywords/>
  <dcterms:created xsi:type="dcterms:W3CDTF">2020-08-04T12:23:14Z</dcterms:created>
  <dcterms:modified xsi:type="dcterms:W3CDTF">2020-08-04T1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